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11993FC8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8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</w:t>
      </w:r>
      <w:proofErr w:type="gramStart"/>
      <w:r>
        <w:t>have to</w:t>
      </w:r>
      <w:proofErr w:type="gramEnd"/>
      <w:r>
        <w:t xml:space="preserve">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</w:t>
      </w:r>
      <w:proofErr w:type="gramStart"/>
      <w:r w:rsidRPr="007803EF">
        <w:t>as a result of</w:t>
      </w:r>
      <w:proofErr w:type="gramEnd"/>
      <w:r w:rsidRPr="007803EF">
        <w:t xml:space="preserve">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lastRenderedPageBreak/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</w:t>
      </w:r>
      <w:proofErr w:type="gramStart"/>
      <w:r w:rsidRPr="007803EF">
        <w:rPr>
          <w:rFonts w:ascii="Calibri" w:eastAsia="Calibri" w:hAnsi="Calibri" w:cs="Arial"/>
        </w:rPr>
        <w:t>as a result of</w:t>
      </w:r>
      <w:proofErr w:type="gramEnd"/>
      <w:r w:rsidRPr="007803EF">
        <w:rPr>
          <w:rFonts w:ascii="Calibri" w:eastAsia="Calibri" w:hAnsi="Calibri" w:cs="Arial"/>
        </w:rPr>
        <w:t xml:space="preserve">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606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2410"/>
      </w:tblGrid>
      <w:tr w:rsidR="007803EF" w:rsidRPr="007803EF" w14:paraId="138EE4DB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524529" w:rsidRPr="007803EF" w14:paraId="7480B3CE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CA73" w14:textId="10F84F38" w:rsidR="00524529" w:rsidRPr="007803EF" w:rsidRDefault="00524529" w:rsidP="00524529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68B4" w14:textId="7D69755E" w:rsidR="00524529" w:rsidRPr="007803EF" w:rsidRDefault="00524529" w:rsidP="0052452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524529" w:rsidRDefault="00640502" w:rsidP="007803EF"/>
    <w:sectPr w:rsidR="00640502" w:rsidRPr="00524529" w:rsidSect="007756F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1C7C" w14:textId="77777777" w:rsidR="007756F2" w:rsidRDefault="007756F2" w:rsidP="008068A2">
      <w:pPr>
        <w:spacing w:after="0" w:line="240" w:lineRule="auto"/>
      </w:pPr>
      <w:r>
        <w:separator/>
      </w:r>
    </w:p>
  </w:endnote>
  <w:endnote w:type="continuationSeparator" w:id="0">
    <w:p w14:paraId="5952AF61" w14:textId="77777777" w:rsidR="007756F2" w:rsidRDefault="007756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8604B" w14:textId="77777777" w:rsidR="007756F2" w:rsidRDefault="007756F2" w:rsidP="008068A2">
      <w:pPr>
        <w:spacing w:after="0" w:line="240" w:lineRule="auto"/>
      </w:pPr>
      <w:r>
        <w:separator/>
      </w:r>
    </w:p>
  </w:footnote>
  <w:footnote w:type="continuationSeparator" w:id="0">
    <w:p w14:paraId="604E6FFF" w14:textId="77777777" w:rsidR="007756F2" w:rsidRDefault="007756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ixrAcWkLVU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BF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529"/>
    <w:rsid w:val="00524789"/>
    <w:rsid w:val="00527BE8"/>
    <w:rsid w:val="005439C9"/>
    <w:rsid w:val="00543A48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636AB"/>
    <w:rsid w:val="00763912"/>
    <w:rsid w:val="00774E44"/>
    <w:rsid w:val="007756F2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6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34</Words>
  <Characters>1339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8</cp:revision>
  <cp:lastPrinted>2023-12-06T09:41:00Z</cp:lastPrinted>
  <dcterms:created xsi:type="dcterms:W3CDTF">2019-11-12T12:29:00Z</dcterms:created>
  <dcterms:modified xsi:type="dcterms:W3CDTF">2024-04-19T08:23:00Z</dcterms:modified>
  <cp:category>programming; education; software engineering; software development</cp:category>
</cp:coreProperties>
</file>